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B939903" w14:textId="6A728978" w:rsidR="00D804DB" w:rsidRDefault="009E78A5">
      <w:r>
        <w:t xml:space="preserve">This is a </w:t>
      </w:r>
      <w:proofErr w:type="spellStart"/>
      <w:r>
        <w:t>docx</w:t>
      </w:r>
      <w:proofErr w:type="spellEnd"/>
      <w:r>
        <w:t xml:space="preserve"> file for </w:t>
      </w:r>
      <w:proofErr w:type="spellStart"/>
      <w:r>
        <w:t>NewRepo</w:t>
      </w:r>
      <w:proofErr w:type="spellEnd"/>
      <w:r>
        <w:t xml:space="preserve">. </w:t>
      </w:r>
    </w:p>
    <w:p w14:paraId="4710B9C1" w14:textId="4AA497F7" w:rsidR="00426D62" w:rsidRDefault="00426D62">
      <w:r>
        <w:t xml:space="preserve">Retype </w:t>
      </w:r>
      <w:proofErr w:type="spellStart"/>
      <w:r>
        <w:t>newrepo</w:t>
      </w:r>
      <w:proofErr w:type="spellEnd"/>
    </w:p>
    <w:p w14:paraId="0F0FFE43" w14:textId="77777777" w:rsidR="00DD51C9" w:rsidRDefault="00DD51C9"/>
    <w:p w14:paraId="739A1785" w14:textId="02B95A80" w:rsidR="00DD51C9" w:rsidRDefault="00DD51C9">
      <w:r>
        <w:t>Change information in desktop</w:t>
      </w:r>
      <w:bookmarkStart w:id="0" w:name="_GoBack"/>
      <w:bookmarkEnd w:id="0"/>
    </w:p>
    <w:sectPr w:rsidR="00DD51C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charset w:val="86"/>
    <w:family w:val="auto"/>
    <w:pitch w:val="variable"/>
    <w:sig w:usb0="A00002BF" w:usb1="38CF7CFA" w:usb2="00000016" w:usb3="00000000" w:csb0="0004000F" w:csb1="00000000"/>
  </w:font>
  <w:font w:name="Myanmar Text">
    <w:panose1 w:val="020B0502040204020203"/>
    <w:charset w:val="00"/>
    <w:family w:val="swiss"/>
    <w:pitch w:val="variable"/>
    <w:sig w:usb0="80000003" w:usb1="00000000" w:usb2="000004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web"/>
  <w:zoom w:percent="18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KwsDC3sLQ0NjA0MDNV0lEKTi0uzszPAykwrAUAoLGQnywAAAA="/>
  </w:docVars>
  <w:rsids>
    <w:rsidRoot w:val="009E78A5"/>
    <w:rsid w:val="00426D62"/>
    <w:rsid w:val="009E78A5"/>
    <w:rsid w:val="00D804DB"/>
    <w:rsid w:val="00DD51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my-MM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2D2AB4"/>
  <w15:chartTrackingRefBased/>
  <w15:docId w15:val="{0B16EFA2-9982-4485-889A-D8F8056D69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1</Words>
  <Characters>6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outhern Cross University</Company>
  <LinksUpToDate>false</LinksUpToDate>
  <CharactersWithSpaces>7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ang Gao</dc:creator>
  <cp:keywords/>
  <dc:description/>
  <cp:lastModifiedBy>Microsoft account</cp:lastModifiedBy>
  <cp:revision>3</cp:revision>
  <dcterms:created xsi:type="dcterms:W3CDTF">2022-03-16T01:06:00Z</dcterms:created>
  <dcterms:modified xsi:type="dcterms:W3CDTF">2022-03-19T08:31:00Z</dcterms:modified>
</cp:coreProperties>
</file>